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Szabadkéz 1" o:sp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61CC23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C007A">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34F3602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C007A">
        <w:rPr>
          <w:noProof/>
        </w:rPr>
        <w:t>2023. 11. 1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proofErr w:type="spellStart"/>
      <w:r w:rsidR="00241699" w:rsidRPr="00241699">
        <w:t>hobbiommá</w:t>
      </w:r>
      <w:proofErr w:type="spellEnd"/>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4F9AF198" w:rsidR="00431FFF" w:rsidRDefault="00431FFF" w:rsidP="008B2925">
      <w:pPr>
        <w:pStyle w:val="Cmsor1"/>
      </w:pPr>
      <w:r>
        <w:rPr>
          <w:noProof/>
        </w:rPr>
        <w:lastRenderedPageBreak/>
        <mc:AlternateContent>
          <mc:Choice Requires="wpi">
            <w:drawing>
              <wp:anchor distT="0" distB="0" distL="114300" distR="114300" simplePos="0" relativeHeight="251658240" behindDoc="0" locked="0" layoutInCell="1" allowOverlap="1" wp14:anchorId="06333D92" wp14:editId="55131753">
                <wp:simplePos x="0" y="0"/>
                <wp:positionH relativeFrom="column">
                  <wp:posOffset>7207445</wp:posOffset>
                </wp:positionH>
                <wp:positionV relativeFrom="paragraph">
                  <wp:posOffset>-946270</wp:posOffset>
                </wp:positionV>
                <wp:extent cx="249840" cy="1430640"/>
                <wp:effectExtent l="95250" t="76200" r="55245" b="93980"/>
                <wp:wrapNone/>
                <wp:docPr id="1433440828" name="Szabadkéz 1"/>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249840" cy="1430640"/>
                      </w14:xfrm>
                    </w14:contentPart>
                  </a:graphicData>
                </a:graphic>
              </wp:anchor>
            </w:drawing>
          </mc:Choice>
          <mc:Fallback>
            <w:pict>
              <v:shapetype w14:anchorId="3F4D5DF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zabadkéz 1" o:spid="_x0000_s1026" type="#_x0000_t75" style="position:absolute;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">
                <v:imagedata r:id="rId11" o:title=""/>
                <o:lock v:ext="edit" rotation="t" aspectratio="f"/>
              </v:shape>
            </w:pict>
          </mc:Fallback>
        </mc:AlternateContent>
      </w:r>
      <w:r>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ECA81E2" w14:textId="50993CC0" w:rsidR="00595EC9" w:rsidRDefault="00595EC9" w:rsidP="00595EC9">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w:t>
      </w:r>
      <w:r>
        <w:t xml:space="preserve"> </w:t>
      </w:r>
      <w:r>
        <w:t xml:space="preserve">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 xml:space="preserve">-platform keretrendszer, így az alkalmazások egyszerre futtathatók iOS-en és Androidon. </w:t>
      </w:r>
      <w:r>
        <w:t xml:space="preserve">(weben sajnos nem működik) </w:t>
      </w:r>
      <w:r>
        <w:t>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w:t>
      </w:r>
      <w:r>
        <w:t xml:space="preserve">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w:t>
      </w:r>
      <w:r>
        <w:t xml:space="preserve"> </w:t>
      </w:r>
      <w:r>
        <w:t>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Pr="00604093" w:rsidRDefault="00604093" w:rsidP="00604093">
      <w:r>
        <w:t xml:space="preserve">Miután elkezdtem </w:t>
      </w:r>
      <w:r>
        <w:t>fizetést kapni 14 éves koromban</w:t>
      </w:r>
      <w:r>
        <w:t>, azon gondolkoztam, hogyan vezethetném nyomon a pénzügyeimet. Elsőként láttam, aki még tollal és papírral rögzítette a kiadásait és bevételeit</w:t>
      </w:r>
      <w:r>
        <w:t xml:space="preserve"> és ő volt az első, aki felhívta figyelmemet ennek a fontosságára</w:t>
      </w:r>
      <w:r>
        <w:t>. Az első kísérleteim során Excel táblázatban próbáltam rendszerezni a pénzügyeimet, azonban az első táblám eltűnt, amikor összetörtem a telefonomat.</w:t>
      </w:r>
      <w:r>
        <w:t xml:space="preserve"> (mivel csak lokálisan tároltam a készüléken. </w:t>
      </w:r>
      <w:r>
        <w:t>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w:t>
      </w:r>
      <w:r>
        <w:t xml:space="preserve"> </w:t>
      </w:r>
      <w:r>
        <w:t>Ezután kínálkozott a lehetőség, hogy egy teljes alkalmazást fejlesszek ki, amelyben nemcsak vezetni lehet a pénzügyeket, de felhő alapú tárolással is rendelkezik, így az adatok mindig elérhetők és lekérdezhetők.</w:t>
      </w:r>
    </w:p>
    <w:p w14:paraId="62B94AA4" w14:textId="16AEFC8A" w:rsidR="007831B5" w:rsidRDefault="007831B5" w:rsidP="007831B5">
      <w:pPr>
        <w:pStyle w:val="Cmsor2"/>
      </w:pPr>
      <w:r>
        <w:t>Legfontosabb funkciók</w:t>
      </w:r>
    </w:p>
    <w:p w14:paraId="7EC98DF4" w14:textId="77777777" w:rsidR="00641F7E" w:rsidRDefault="00641F7E" w:rsidP="00641F7E">
      <w:r>
        <w:t>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w:t>
      </w:r>
      <w:r>
        <w:t xml:space="preserve"> volt</w:t>
      </w:r>
      <w:r>
        <w:t xml:space="preserve"> számomra a lekérdezések lehetősége, amelyek segítségével a felhasználó bármely kiválasztott időintervallumban lekérdezheti az összes kiadást és bevételt. Ezáltal lehetőség nyíl</w:t>
      </w:r>
      <w:r>
        <w:t>ik</w:t>
      </w:r>
      <w:r>
        <w:t xml:space="preserve"> kulcsszavak vagy a tranzakciókhoz tartozó megjegyzések alapján könnyen keresni</w:t>
      </w:r>
      <w:r>
        <w:t xml:space="preserve"> és adott esetben módosítani. </w:t>
      </w:r>
    </w:p>
    <w:p w14:paraId="69F8EFD9" w14:textId="5C7E9290" w:rsidR="00641F7E" w:rsidRDefault="00641F7E" w:rsidP="00641F7E">
      <w:r>
        <w:t>Az alkalmazás tervezésekor mindenképpen szükségesnek éreztem, hogy ne csak lokálisan tárolja az adatbázist, hanem kihasználja valamilyen felhőszolgáltatás előnyeit. Így a felhasználók számára lehetővé vál</w:t>
      </w:r>
      <w:r>
        <w:t>jon</w:t>
      </w:r>
      <w:r>
        <w:t xml:space="preserve"> az adatok fel- és letöltése, amely további kényelmet biztosít.</w:t>
      </w:r>
    </w:p>
    <w:p w14:paraId="057F1985" w14:textId="4EFDA994" w:rsidR="00641F7E" w:rsidRDefault="00641F7E" w:rsidP="00641F7E">
      <w:r>
        <w:t xml:space="preserve">Továbbá, kiemelt figyelmet </w:t>
      </w:r>
      <w:proofErr w:type="spellStart"/>
      <w:r>
        <w:t>trveztem</w:t>
      </w:r>
      <w:proofErr w:type="spellEnd"/>
      <w:r>
        <w:t xml:space="preserve"> </w:t>
      </w:r>
      <w:r>
        <w:t>fordít</w:t>
      </w:r>
      <w:r>
        <w:t>ani</w:t>
      </w:r>
      <w:r>
        <w:t xml:space="preserve"> a tartozások egyszerű és okos szétosztásának lehetőségére. Amennyiben </w:t>
      </w:r>
      <w:r>
        <w:t>valamilyen eseményen, programon</w:t>
      </w:r>
      <w:r>
        <w:t xml:space="preserve"> sok tartozást </w:t>
      </w:r>
      <w:r>
        <w:t xml:space="preserve">kell </w:t>
      </w:r>
      <w:r>
        <w:t>kezel</w:t>
      </w:r>
      <w:r>
        <w:t>ni</w:t>
      </w:r>
      <w:r>
        <w:t>, az alkalmazás segítségével egyetlen gombnyomással könnyedén kiszámolható</w:t>
      </w:r>
      <w:r>
        <w:t xml:space="preserve"> legyen</w:t>
      </w:r>
      <w:r>
        <w:t xml:space="preserve">, hogy </w:t>
      </w:r>
      <w:r>
        <w:t>az egyes személyek</w:t>
      </w:r>
      <w:r>
        <w:t xml:space="preserve"> mennyit </w:t>
      </w:r>
      <w:r>
        <w:t>tartoznak</w:t>
      </w:r>
      <w:r>
        <w:t xml:space="preserve">, és ki és mennyit </w:t>
      </w:r>
      <w:r>
        <w:lastRenderedPageBreak/>
        <w:t>fizessen</w:t>
      </w:r>
      <w:r>
        <w:t xml:space="preserve">, hogy mindenki megadja és megkapja a neki járó pénzt, mindezt </w:t>
      </w:r>
      <w:proofErr w:type="gramStart"/>
      <w:r>
        <w:t>úgy</w:t>
      </w:r>
      <w:proofErr w:type="gramEnd"/>
      <w:r>
        <w:t xml:space="preserve"> hogy a lehető legkevesebb tranzakció menjen végbe</w:t>
      </w:r>
      <w:r>
        <w:t>. Ezáltal a pénzmozgás minimálisra csökkenthető, és a folyamat hatékonyabbá tehető.</w:t>
      </w:r>
    </w:p>
    <w:p w14:paraId="417E4031" w14:textId="62A364DF" w:rsidR="00641F7E" w:rsidRPr="00641F7E" w:rsidRDefault="00641F7E" w:rsidP="00641F7E">
      <w:r>
        <w:t>Végezetül,</w:t>
      </w:r>
      <w:r>
        <w:t xml:space="preserve"> ami számomra az egyik legfontosabb,</w:t>
      </w:r>
      <w:r>
        <w:t xml:space="preserve"> az alkalmazás felhasználói élménye érdekében nagy hangsúlyt </w:t>
      </w:r>
      <w:r>
        <w:t>szerettem volna fektetni</w:t>
      </w:r>
      <w:r>
        <w:t xml:space="preserve"> egy </w:t>
      </w:r>
      <w:r>
        <w:t xml:space="preserve">egyedi, </w:t>
      </w:r>
      <w:r>
        <w:t xml:space="preserve">egyszerű, esztétikus és letisztult </w:t>
      </w:r>
      <w:r>
        <w:t xml:space="preserve">UI </w:t>
      </w:r>
      <w:r>
        <w:t>felület kialakítására. Azt vallom, hogy a felhasználóknak az alkalmazás használata során kellemes és zökkenőmentes élményt kell nyújtania, és ennek érdekében igyekeztem az intuitív tervezési elveket követni.</w:t>
      </w:r>
    </w:p>
    <w:p w14:paraId="7213DD8F" w14:textId="482EB23E" w:rsidR="007831B5" w:rsidRDefault="007831B5" w:rsidP="007831B5">
      <w:pPr>
        <w:pStyle w:val="Cmsor2"/>
      </w:pPr>
      <w:r w:rsidRPr="007831B5">
        <w:t>A projekt megvalósításának folyamata</w:t>
      </w:r>
    </w:p>
    <w:p w14:paraId="6DA180B0" w14:textId="5EA44558" w:rsidR="007831B5" w:rsidRDefault="007831B5" w:rsidP="007831B5">
      <w:pPr>
        <w:pStyle w:val="Cmsor2"/>
      </w:pPr>
      <w:r>
        <w:t>Architektúr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 xml:space="preserve">Az </w:t>
      </w:r>
      <w:r>
        <w:t>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7B6F31" w:rsidP="007B6F31">
      <w:pPr>
        <w:pStyle w:val="Kpalrs"/>
      </w:pPr>
      <w:fldSimple w:instr=" SEQ ábra \* ARABIC ">
        <w:r w:rsidR="007C007A">
          <w:rPr>
            <w:noProof/>
          </w:rPr>
          <w:t>1</w:t>
        </w:r>
      </w:fldSimple>
      <w:r>
        <w:t xml:space="preserve">. ábra </w:t>
      </w:r>
      <w:r w:rsidRPr="00B42C0C">
        <w:t xml:space="preserve">MVVM, </w:t>
      </w:r>
      <w:proofErr w:type="spellStart"/>
      <w:r w:rsidRPr="00B42C0C">
        <w:t>Repository</w:t>
      </w:r>
      <w:proofErr w:type="spellEnd"/>
      <w:r w:rsidRPr="00B42C0C">
        <w:t xml:space="preserve"> </w:t>
      </w:r>
      <w:proofErr w:type="spellStart"/>
      <w:r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3C2FAE4B" w14:textId="77777777" w:rsidR="00A7083E" w:rsidRDefault="00A7083E" w:rsidP="00A7083E"/>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0D580E52" w14:textId="4FA57410" w:rsidR="00A8083C" w:rsidRDefault="00A8083C" w:rsidP="008B2925">
      <w:pPr>
        <w:pStyle w:val="Cmsor2"/>
      </w:pPr>
      <w:r>
        <w:t>A program specifikációja</w:t>
      </w:r>
    </w:p>
    <w:p w14:paraId="0F10C037" w14:textId="0B92B2E9" w:rsidR="008B2925" w:rsidRDefault="008B2925" w:rsidP="008B2925">
      <w:pPr>
        <w:pStyle w:val="Cmsor2"/>
      </w:pPr>
      <w:r>
        <w:t>A program architektúrája</w:t>
      </w:r>
    </w:p>
    <w:p w14:paraId="018BAE7B" w14:textId="267DFB9A" w:rsidR="008B2925" w:rsidRDefault="008B2925" w:rsidP="008B2925">
      <w:pPr>
        <w:pStyle w:val="Cmsor2"/>
      </w:pPr>
      <w:r>
        <w:t>Logikai felépítés</w:t>
      </w:r>
    </w:p>
    <w:p w14:paraId="5B1CA60E" w14:textId="30567CAD" w:rsidR="008B2925" w:rsidRDefault="008B2925" w:rsidP="008B2925">
      <w:pPr>
        <w:pStyle w:val="Cmsor2"/>
      </w:pPr>
      <w:r>
        <w:t>A program működése</w:t>
      </w:r>
    </w:p>
    <w:p w14:paraId="1065FF4E" w14:textId="410EF229" w:rsidR="00E95810" w:rsidRPr="00E95810" w:rsidRDefault="00E95810" w:rsidP="00E95810"/>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213E1DB5" w14:textId="72890C90" w:rsidR="008B2925" w:rsidRDefault="00993E7D" w:rsidP="00993E7D">
      <w:pPr>
        <w:pStyle w:val="Cmsor1"/>
      </w:pPr>
      <w:r>
        <w:lastRenderedPageBreak/>
        <w:t>Összegzés</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4"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15"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16"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17"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18"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19"/>
      <w:footerReference w:type="default" r:id="rId2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4A53D8" w14:textId="77777777" w:rsidR="002E6895" w:rsidRDefault="002E6895">
      <w:r>
        <w:separator/>
      </w:r>
    </w:p>
  </w:endnote>
  <w:endnote w:type="continuationSeparator" w:id="0">
    <w:p w14:paraId="1CF0BA6F" w14:textId="77777777" w:rsidR="002E6895" w:rsidRDefault="002E68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C6BD31" w14:textId="77777777" w:rsidR="002E6895" w:rsidRDefault="002E6895">
      <w:r>
        <w:separator/>
      </w:r>
    </w:p>
  </w:footnote>
  <w:footnote w:type="continuationSeparator" w:id="0">
    <w:p w14:paraId="057FB550" w14:textId="77777777" w:rsidR="002E6895" w:rsidRDefault="002E68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7483"/>
    <w:rsid w:val="000B1BB6"/>
    <w:rsid w:val="000B53E0"/>
    <w:rsid w:val="000D0385"/>
    <w:rsid w:val="00162232"/>
    <w:rsid w:val="00171054"/>
    <w:rsid w:val="001A57BC"/>
    <w:rsid w:val="001D4311"/>
    <w:rsid w:val="001F599C"/>
    <w:rsid w:val="002102C3"/>
    <w:rsid w:val="00225F65"/>
    <w:rsid w:val="00227347"/>
    <w:rsid w:val="00241699"/>
    <w:rsid w:val="00267677"/>
    <w:rsid w:val="002841F9"/>
    <w:rsid w:val="002D0163"/>
    <w:rsid w:val="002D0621"/>
    <w:rsid w:val="002D7DA9"/>
    <w:rsid w:val="002E1D2A"/>
    <w:rsid w:val="002E6895"/>
    <w:rsid w:val="00302BB3"/>
    <w:rsid w:val="00313013"/>
    <w:rsid w:val="00320FCB"/>
    <w:rsid w:val="003313B8"/>
    <w:rsid w:val="0034770D"/>
    <w:rsid w:val="00350AEC"/>
    <w:rsid w:val="0035597A"/>
    <w:rsid w:val="0037381F"/>
    <w:rsid w:val="003A4CDB"/>
    <w:rsid w:val="003E70B1"/>
    <w:rsid w:val="003F5425"/>
    <w:rsid w:val="00410924"/>
    <w:rsid w:val="00431FFF"/>
    <w:rsid w:val="0048395A"/>
    <w:rsid w:val="004851C7"/>
    <w:rsid w:val="00486C1A"/>
    <w:rsid w:val="00497298"/>
    <w:rsid w:val="004A4B8D"/>
    <w:rsid w:val="004F086F"/>
    <w:rsid w:val="004F09D7"/>
    <w:rsid w:val="00502A30"/>
    <w:rsid w:val="00510FF2"/>
    <w:rsid w:val="005202C0"/>
    <w:rsid w:val="005524FC"/>
    <w:rsid w:val="0056267F"/>
    <w:rsid w:val="00576495"/>
    <w:rsid w:val="00595EC9"/>
    <w:rsid w:val="005D27FA"/>
    <w:rsid w:val="005D3443"/>
    <w:rsid w:val="005D7CEB"/>
    <w:rsid w:val="005E01E0"/>
    <w:rsid w:val="005F3404"/>
    <w:rsid w:val="00602F87"/>
    <w:rsid w:val="00604093"/>
    <w:rsid w:val="0062185B"/>
    <w:rsid w:val="0063585C"/>
    <w:rsid w:val="00641018"/>
    <w:rsid w:val="00641F7E"/>
    <w:rsid w:val="00650C7C"/>
    <w:rsid w:val="0066174A"/>
    <w:rsid w:val="00675281"/>
    <w:rsid w:val="00681E99"/>
    <w:rsid w:val="00692605"/>
    <w:rsid w:val="006A1B7F"/>
    <w:rsid w:val="006A44D2"/>
    <w:rsid w:val="006B00FC"/>
    <w:rsid w:val="006D338C"/>
    <w:rsid w:val="006F512E"/>
    <w:rsid w:val="00700E3A"/>
    <w:rsid w:val="00730B3C"/>
    <w:rsid w:val="00760739"/>
    <w:rsid w:val="007831B5"/>
    <w:rsid w:val="007B6F31"/>
    <w:rsid w:val="007C007A"/>
    <w:rsid w:val="008122A4"/>
    <w:rsid w:val="00816BCB"/>
    <w:rsid w:val="00854BDC"/>
    <w:rsid w:val="00862A70"/>
    <w:rsid w:val="008B2925"/>
    <w:rsid w:val="008E7228"/>
    <w:rsid w:val="0090541F"/>
    <w:rsid w:val="00940CB1"/>
    <w:rsid w:val="0098532E"/>
    <w:rsid w:val="00993E7D"/>
    <w:rsid w:val="009A32B9"/>
    <w:rsid w:val="009B1AB8"/>
    <w:rsid w:val="009C1C93"/>
    <w:rsid w:val="009E67D2"/>
    <w:rsid w:val="00A34DC4"/>
    <w:rsid w:val="00A65FA0"/>
    <w:rsid w:val="00A7083E"/>
    <w:rsid w:val="00A8083C"/>
    <w:rsid w:val="00AB511F"/>
    <w:rsid w:val="00AC5703"/>
    <w:rsid w:val="00AE05C4"/>
    <w:rsid w:val="00B13FD0"/>
    <w:rsid w:val="00B4104A"/>
    <w:rsid w:val="00B41EC3"/>
    <w:rsid w:val="00B50CAA"/>
    <w:rsid w:val="00B96880"/>
    <w:rsid w:val="00BF4292"/>
    <w:rsid w:val="00C00B3C"/>
    <w:rsid w:val="00C2686E"/>
    <w:rsid w:val="00C26FEB"/>
    <w:rsid w:val="00C31260"/>
    <w:rsid w:val="00C476B0"/>
    <w:rsid w:val="00C53F92"/>
    <w:rsid w:val="00C70FB2"/>
    <w:rsid w:val="00C73DEE"/>
    <w:rsid w:val="00C84464"/>
    <w:rsid w:val="00C94815"/>
    <w:rsid w:val="00CF5D12"/>
    <w:rsid w:val="00D07335"/>
    <w:rsid w:val="00D11B6E"/>
    <w:rsid w:val="00D1632F"/>
    <w:rsid w:val="00D23BFC"/>
    <w:rsid w:val="00D258B5"/>
    <w:rsid w:val="00D429F2"/>
    <w:rsid w:val="00D53F5A"/>
    <w:rsid w:val="00D71BFF"/>
    <w:rsid w:val="00D81927"/>
    <w:rsid w:val="00D95E2C"/>
    <w:rsid w:val="00DB4F4B"/>
    <w:rsid w:val="00DD6A58"/>
    <w:rsid w:val="00DE77B5"/>
    <w:rsid w:val="00E07EE4"/>
    <w:rsid w:val="00E42F0D"/>
    <w:rsid w:val="00E8385C"/>
    <w:rsid w:val="00E86A0C"/>
    <w:rsid w:val="00E95810"/>
    <w:rsid w:val="00EA2ED3"/>
    <w:rsid w:val="00EA7490"/>
    <w:rsid w:val="00ED24FC"/>
    <w:rsid w:val="00EE1A1F"/>
    <w:rsid w:val="00EE2264"/>
    <w:rsid w:val="00F045D3"/>
    <w:rsid w:val="00F050F9"/>
    <w:rsid w:val="00F35291"/>
    <w:rsid w:val="00FA25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docs.flutter.de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firebase.google.com/docs/firestore" TargetMode="External"/><Relationship Id="rId2" Type="http://schemas.openxmlformats.org/officeDocument/2006/relationships/numbering" Target="numbering.xml"/><Relationship Id="rId16" Type="http://schemas.openxmlformats.org/officeDocument/2006/relationships/hyperlink" Target="https://firebase.google.com/docs/auth"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en.wikipedia.org/wiki/Evaluation_strategy" TargetMode="External"/><Relationship Id="rId10" Type="http://schemas.openxmlformats.org/officeDocument/2006/relationships/customXml" Target="ink/ink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ni.com/"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15T10:57:04.574"/>
    </inkml:context>
    <inkml:brush xml:id="br0">
      <inkml:brushProperty name="width" value="0.35" units="cm"/>
      <inkml:brushProperty name="height" value="0.35" units="cm"/>
    </inkml:brush>
  </inkml:definitions>
  <inkml:trace contextRef="#ctx0" brushRef="#br0">48 3939 8708,'-1'2'216,"0"0"1,0 1-1,0-1 1,0 0-1,0 0 0,-1 0 1,1 0-1,-1 0 0,1 0 1,-1-1-1,0 1 1,0 0-1,0-1 0,0 1 1,0-1-1,0 0 0,0 0 1,-3 2-1,0-34-168,-5-237-113,13-1 0,68-490 0,12 52-676,-14 83 682,-46 480 50,7 2 0,63-180 0,31-4 26,1 0-4,-123 321-17,0-2-16,0 0 0,1 1 0,0-1 1,0 1-1,7-11 0,-10 17 14,1 0 1,-1 0-1,1 0 0,-1 0 1,0 0-1,1 0 0,-1 0 1,0 0-1,1-1 0,-1 1 1,0 0-1,1 1 0,-1-1 1,1 0-1,-1 0 0,0 0 1,1 0-1,-1 0 0,0 0 1,1 0-1,-1 0 0,0 1 1,1-1-1,-1 0 0,0 0 1,0 0-1,1 1 0,-1-1 1,0 0-1,1 0 0,-1 1 1,0-1-1,0 0 0,0 1 1,1-1-1,-1 0 0,0 1 1,0-1-1,0 0 0,0 1 1,0-1-1,0 0 0,0 1 1,0-1-1,0 1 0,0-1 1,10 23-249,-10-21 203,25 88-5471</inkml:trace>
</inkml:ink>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047</TotalTime>
  <Pages>1</Pages>
  <Words>2909</Words>
  <Characters>20075</Characters>
  <Application>Microsoft Office Word</Application>
  <DocSecurity>0</DocSecurity>
  <Lines>167</Lines>
  <Paragraphs>4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2293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30</cp:revision>
  <cp:lastPrinted>2023-11-16T15:08:00Z</cp:lastPrinted>
  <dcterms:created xsi:type="dcterms:W3CDTF">2023-02-27T06:58:00Z</dcterms:created>
  <dcterms:modified xsi:type="dcterms:W3CDTF">2023-11-16T19:54:00Z</dcterms:modified>
</cp:coreProperties>
</file>